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8e86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2T12:14:25Z</dcterms:created>
  <dcterms:modified xsi:type="dcterms:W3CDTF">2020-05-12T12:14:25Z</dcterms:modified>
</cp:coreProperties>
</file>